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0B6833A7" w14:textId="25FC62EE" w:rsidR="00150356" w:rsidRDefault="00150356" w:rsidP="00EA30AF">
      <w:pPr>
        <w:jc w:val="center"/>
      </w:pPr>
      <w:r w:rsidRPr="00150356">
        <w:t xml:space="preserve">Problems for exercises and homework for the </w:t>
      </w:r>
      <w:hyperlink r:id="rId8" w:history="1">
        <w:r w:rsidRPr="00150356">
          <w:rPr>
            <w:rStyle w:val="Hyperlink"/>
          </w:rPr>
          <w:t>"</w:t>
        </w:r>
        <w:r w:rsidRPr="00150356">
          <w:rPr>
            <w:rStyle w:val="Hyperlink"/>
            <w:noProof/>
          </w:rPr>
          <w:t xml:space="preserve">JavaScript </w:t>
        </w:r>
        <w:r w:rsidRPr="00150356">
          <w:rPr>
            <w:rStyle w:val="Hyperlink"/>
          </w:rPr>
          <w:t xml:space="preserve">Advanced" course @ </w:t>
        </w:r>
        <w:r w:rsidRPr="00150356">
          <w:rPr>
            <w:rStyle w:val="Hyperlink"/>
            <w:noProof/>
          </w:rPr>
          <w:t>SoftUni</w:t>
        </w:r>
      </w:hyperlink>
      <w:r w:rsidRPr="00150356">
        <w:t xml:space="preserve">. Submit your solutions in the </w:t>
      </w:r>
      <w:r w:rsidRPr="00150356">
        <w:rPr>
          <w:noProof/>
        </w:rPr>
        <w:t xml:space="preserve">SoftUni </w:t>
      </w:r>
      <w:r w:rsidRPr="00150356">
        <w:t xml:space="preserve">judge system at </w:t>
      </w:r>
      <w:hyperlink r:id="rId9" w:history="1">
        <w:r w:rsidR="003814E5" w:rsidRPr="003814E5">
          <w:rPr>
            <w:rStyle w:val="Hyperlink"/>
          </w:rPr>
          <w:t>https://judge.softuni.bg/Contests/2759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EA30AF" w:rsidRDefault="005B4F81" w:rsidP="00B55DC2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EA30AF" w:rsidRDefault="005B4F81" w:rsidP="00B55DC2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EA30AF" w:rsidRDefault="006B68C1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EA30AF" w:rsidRDefault="006B68C1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80,</w:t>
            </w:r>
          </w:p>
          <w:p w14:paraId="6732F6DE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1,</w:t>
            </w:r>
          </w:p>
          <w:p w14:paraId="29359BF6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08ACE2C5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true }</w:t>
            </w:r>
          </w:p>
        </w:tc>
        <w:tc>
          <w:tcPr>
            <w:tcW w:w="5102" w:type="dxa"/>
          </w:tcPr>
          <w:p w14:paraId="6B844E1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80,</w:t>
            </w:r>
          </w:p>
          <w:p w14:paraId="4DB4E734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1,</w:t>
            </w:r>
          </w:p>
          <w:p w14:paraId="301692BA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8,</w:t>
            </w:r>
          </w:p>
          <w:p w14:paraId="6D07C56E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120,</w:t>
            </w:r>
          </w:p>
          <w:p w14:paraId="5C9869FF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20,</w:t>
            </w:r>
          </w:p>
          <w:p w14:paraId="5E273746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200,</w:t>
            </w:r>
          </w:p>
          <w:p w14:paraId="218057E4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true }</w:t>
            </w:r>
          </w:p>
        </w:tc>
        <w:tc>
          <w:tcPr>
            <w:tcW w:w="5102" w:type="dxa"/>
          </w:tcPr>
          <w:p w14:paraId="53B8890A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120,</w:t>
            </w:r>
          </w:p>
          <w:p w14:paraId="696E1BD9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20,</w:t>
            </w:r>
          </w:p>
          <w:p w14:paraId="402F3E2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440,</w:t>
            </w:r>
          </w:p>
          <w:p w14:paraId="6F7054B4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95,</w:t>
            </w:r>
          </w:p>
          <w:p w14:paraId="5FF4C12B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3,</w:t>
            </w:r>
          </w:p>
          <w:p w14:paraId="4BA3768C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5907B039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  <w:tc>
          <w:tcPr>
            <w:tcW w:w="5102" w:type="dxa"/>
          </w:tcPr>
          <w:p w14:paraId="170072F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95,</w:t>
            </w:r>
          </w:p>
          <w:p w14:paraId="07475C07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3,</w:t>
            </w:r>
          </w:p>
          <w:p w14:paraId="57A23A67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05A774A9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3FEB2165" w:rsidR="00A902C6" w:rsidRPr="00EA30AF" w:rsidRDefault="00EA30AF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</w:t>
            </w:r>
            <w:r w:rsidR="00A902C6" w:rsidRPr="00EA30AF">
              <w:rPr>
                <w:rFonts w:asciiTheme="minorHAnsi" w:hAnsiTheme="minorHAnsi" w:cstheme="minorHAnsi"/>
              </w:rPr>
              <w:t>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EA30AF" w:rsidRDefault="00A902C6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VW Golf II',</w:t>
            </w:r>
          </w:p>
          <w:p w14:paraId="49EFA2B8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power: 90,</w:t>
            </w:r>
          </w:p>
          <w:p w14:paraId="0942496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olor: 'blue',</w:t>
            </w:r>
          </w:p>
          <w:p w14:paraId="4F05F497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'hatchback',</w:t>
            </w:r>
          </w:p>
          <w:p w14:paraId="32852357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VW Golf II',</w:t>
            </w:r>
          </w:p>
          <w:p w14:paraId="5DDEB5DA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ngine: { power: 90,</w:t>
            </w:r>
          </w:p>
          <w:p w14:paraId="43F351A6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</w:t>
            </w:r>
            <w:r w:rsidRPr="00EA30AF">
              <w:rPr>
                <w:b w:val="0"/>
                <w:bCs/>
              </w:rPr>
              <w:t>volume: 1800 },</w:t>
            </w:r>
          </w:p>
          <w:p w14:paraId="689024E5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{ type: 'hatchback',</w:t>
            </w:r>
          </w:p>
          <w:p w14:paraId="7CE44BF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  </w:t>
            </w:r>
            <w:r w:rsidRPr="00EA30AF">
              <w:rPr>
                <w:b w:val="0"/>
                <w:bCs/>
              </w:rPr>
              <w:t>color: 'blue' },</w:t>
            </w:r>
          </w:p>
          <w:p w14:paraId="5D443134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Opel Vectra',</w:t>
            </w:r>
          </w:p>
          <w:p w14:paraId="79FFF0F4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power: 110,</w:t>
            </w:r>
          </w:p>
          <w:p w14:paraId="6ACBB66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olor: 'grey',</w:t>
            </w:r>
          </w:p>
          <w:p w14:paraId="2422621E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'coupe',</w:t>
            </w:r>
          </w:p>
          <w:p w14:paraId="561AEFBD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Opel Vectra',</w:t>
            </w:r>
          </w:p>
          <w:p w14:paraId="673520A4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ngine: { power: 120,</w:t>
            </w:r>
          </w:p>
          <w:p w14:paraId="7C32192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</w:t>
            </w:r>
            <w:r w:rsidRPr="00EA30AF">
              <w:rPr>
                <w:b w:val="0"/>
                <w:bCs/>
              </w:rPr>
              <w:t>volume: 2400 },</w:t>
            </w:r>
          </w:p>
          <w:p w14:paraId="28FCDF3E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{ type: 'coupe',</w:t>
            </w:r>
          </w:p>
          <w:p w14:paraId="080D05CC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  </w:t>
            </w:r>
            <w:r w:rsidRPr="00EA30AF">
              <w:rPr>
                <w:b w:val="0"/>
                <w:bCs/>
              </w:rPr>
              <w:t>color: 'grey' },</w:t>
            </w:r>
          </w:p>
          <w:p w14:paraId="76A42664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EA30AF">
        <w:rPr>
          <w:bCs/>
          <w:lang w:val="bg-BG"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EA30AF">
        <w:rPr>
          <w:bCs/>
          <w:lang w:val="bg-BG"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E973A8" w:rsidRDefault="00150356" w:rsidP="00BD35D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E973A8">
              <w:rPr>
                <w:rFonts w:ascii="Consolas" w:hAnsi="Consolas" w:cstheme="minorHAnsi"/>
                <w:noProof/>
              </w:rPr>
              <w:t>['Isacc / 25 / Apple, GravityGun',</w:t>
            </w:r>
          </w:p>
          <w:p w14:paraId="7F69030C" w14:textId="77777777" w:rsidR="00150356" w:rsidRPr="00E973A8" w:rsidRDefault="00150356" w:rsidP="00BD35D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E973A8">
              <w:rPr>
                <w:rFonts w:ascii="Consolas" w:hAnsi="Consolas" w:cstheme="minorHAnsi"/>
                <w:noProof/>
              </w:rPr>
              <w:t>'Derek / 12 / BarrelVest, DestructionSword',</w:t>
            </w:r>
          </w:p>
          <w:p w14:paraId="7AA6D4B9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/>
              </w:rPr>
            </w:pPr>
            <w:r w:rsidRPr="00E973A8">
              <w:rPr>
                <w:rFonts w:ascii="Consolas" w:hAnsi="Consolas" w:cstheme="minorHAnsi"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E973A8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E973A8">
              <w:rPr>
                <w:rFonts w:ascii="Consolas" w:hAnsi="Consolas"/>
              </w:rPr>
              <w:t>[{"name":"Isacc","level":25,"items":["Apple","</w:t>
            </w:r>
            <w:r w:rsidRPr="00E973A8">
              <w:rPr>
                <w:rFonts w:ascii="Consolas" w:hAnsi="Consolas"/>
                <w:noProof/>
              </w:rPr>
              <w:t>GravityGun</w:t>
            </w:r>
            <w:r w:rsidRPr="00E973A8">
              <w:rPr>
                <w:rFonts w:ascii="Consolas" w:hAnsi="Consolas"/>
              </w:rPr>
              <w:t>"]},{"name":"Derek","level":12,"items":["</w:t>
            </w:r>
            <w:r w:rsidRPr="00E973A8">
              <w:rPr>
                <w:rFonts w:ascii="Consolas" w:hAnsi="Consolas"/>
                <w:noProof/>
              </w:rPr>
              <w:t>BarrelVest</w:t>
            </w:r>
            <w:r w:rsidRPr="00E973A8">
              <w:rPr>
                <w:rFonts w:ascii="Consolas" w:hAnsi="Consolas"/>
              </w:rPr>
              <w:t>","</w:t>
            </w:r>
            <w:r w:rsidRPr="00E973A8">
              <w:rPr>
                <w:rFonts w:ascii="Consolas" w:hAnsi="Consolas"/>
                <w:noProof/>
              </w:rPr>
              <w:t>DestructionSword</w:t>
            </w:r>
            <w:r w:rsidRPr="00E973A8">
              <w:rPr>
                <w:rFonts w:ascii="Consolas" w:hAnsi="Consolas"/>
              </w:rPr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E973A8" w:rsidRDefault="00150356" w:rsidP="00BD35DA">
            <w:pPr>
              <w:rPr>
                <w:rFonts w:ascii="Consolas" w:hAnsi="Consolas" w:cstheme="minorHAnsi"/>
              </w:rPr>
            </w:pPr>
            <w:bookmarkStart w:id="0" w:name="_GoBack" w:colFirst="1" w:colLast="1"/>
            <w:r w:rsidRPr="00E973A8">
              <w:rPr>
                <w:rFonts w:ascii="Consolas" w:hAnsi="Consolas" w:cstheme="minorHAnsi"/>
              </w:rPr>
              <w:t>[</w:t>
            </w:r>
            <w:r w:rsidRPr="00E973A8">
              <w:rPr>
                <w:rFonts w:ascii="Consolas" w:hAnsi="Consolas" w:cstheme="minorHAnsi"/>
                <w:noProof/>
              </w:rPr>
              <w:t xml:space="preserve">'Jake </w:t>
            </w:r>
            <w:r w:rsidRPr="00E973A8">
              <w:rPr>
                <w:rFonts w:ascii="Consolas" w:hAnsi="Consolas" w:cstheme="minorHAnsi"/>
              </w:rPr>
              <w:t xml:space="preserve">/ 1000 / Gauss, </w:t>
            </w:r>
            <w:r w:rsidRPr="00E973A8">
              <w:rPr>
                <w:rFonts w:ascii="Consolas" w:hAnsi="Consolas" w:cstheme="minorHAnsi"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E973A8" w:rsidRDefault="00150356" w:rsidP="00BD35DA">
            <w:pPr>
              <w:rPr>
                <w:rFonts w:ascii="Consolas" w:hAnsi="Consolas"/>
              </w:rPr>
            </w:pPr>
            <w:r w:rsidRPr="00E973A8">
              <w:rPr>
                <w:rFonts w:ascii="Consolas" w:hAnsi="Consolas"/>
              </w:rPr>
              <w:t>[{"name":"Jake","level":1000,"items":["Gaus</w:t>
            </w:r>
            <w:r w:rsidRPr="00E973A8">
              <w:rPr>
                <w:rFonts w:ascii="Consolas" w:hAnsi="Consolas"/>
              </w:rPr>
              <w:lastRenderedPageBreak/>
              <w:t>s","</w:t>
            </w:r>
            <w:r w:rsidRPr="00E973A8">
              <w:rPr>
                <w:rFonts w:ascii="Consolas" w:hAnsi="Consolas"/>
                <w:noProof/>
              </w:rPr>
              <w:t>HolidayGrenade</w:t>
            </w:r>
            <w:r w:rsidRPr="00E973A8">
              <w:rPr>
                <w:rFonts w:ascii="Consolas" w:hAnsi="Consolas"/>
              </w:rPr>
              <w:t>"]}]</w:t>
            </w:r>
          </w:p>
        </w:tc>
      </w:tr>
    </w:tbl>
    <w:bookmarkEnd w:id="0"/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582F5A62">
            <wp:extent cx="3376348" cy="441396"/>
            <wp:effectExtent l="19050" t="1905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66DCE423">
            <wp:extent cx="5178425" cy="1173480"/>
            <wp:effectExtent l="19050" t="1905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r w:rsidR="00AD1288" w:rsidRPr="00AD1288">
        <w:rPr>
          <w:rStyle w:val="Hyperlink"/>
        </w:rPr>
        <w:t>destructuring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r w:rsidR="001A4126" w:rsidRPr="003A4FE9">
        <w:rPr>
          <w:b/>
        </w:rPr>
        <w:t>destructuring</w:t>
      </w:r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2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188E4124">
            <wp:extent cx="4654781" cy="251460"/>
            <wp:effectExtent l="19050" t="1905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70F50C16">
            <wp:extent cx="4946264" cy="1399738"/>
            <wp:effectExtent l="19050" t="1905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F4CF" w14:textId="2BE692F5" w:rsidR="00150356" w:rsidRPr="00EA30AF" w:rsidRDefault="00150356" w:rsidP="00EA30AF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488F648B" w14:textId="77777777" w:rsidR="00150356" w:rsidRPr="00150356" w:rsidRDefault="00111874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302EAAE">
            <wp:extent cx="3672782" cy="349266"/>
            <wp:effectExtent l="19050" t="19050" r="444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 cstate="print"/>
                    <a:srcRect b="9659"/>
                    <a:stretch/>
                  </pic:blipFill>
                  <pic:spPr bwMode="auto">
                    <a:xfrm>
                      <a:off x="0" y="0"/>
                      <a:ext cx="3822442" cy="3634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>[</w:t>
            </w: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Sample Product | 1000',</w:t>
            </w:r>
          </w:p>
          <w:p w14:paraId="7314A586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Orange | 2',</w:t>
            </w:r>
          </w:p>
          <w:p w14:paraId="7A1F068E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Peach | 1',</w:t>
            </w:r>
          </w:p>
          <w:p w14:paraId="134B5F9D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Orange | 3',</w:t>
            </w:r>
          </w:p>
          <w:p w14:paraId="4D9FBE69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Peach | 2',</w:t>
            </w:r>
          </w:p>
          <w:p w14:paraId="04589AB7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Sample Product | 1000.1',</w:t>
            </w:r>
          </w:p>
          <w:p w14:paraId="5634066B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Sample Product -&gt; 100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4E67D413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Orange -&gt; 2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003FBE2A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Peach -&gt; 1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286EFBE5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</w:rPr>
              <w:t xml:space="preserve">Burger -&gt; 1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New York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productName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Appricot : 20.4',</w:t>
            </w:r>
          </w:p>
          <w:p w14:paraId="355DC7A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'Fridge : 1500',</w:t>
            </w:r>
          </w:p>
          <w:p w14:paraId="69C1A97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TV : 1499',</w:t>
            </w:r>
          </w:p>
          <w:p w14:paraId="458EF28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Deodorant : 10',</w:t>
            </w:r>
          </w:p>
          <w:p w14:paraId="17FA0227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Boiler : 300',</w:t>
            </w:r>
          </w:p>
          <w:p w14:paraId="6D3149F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Apple : 1.25',</w:t>
            </w:r>
          </w:p>
          <w:p w14:paraId="16F0551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Anti-Bug Spray : 15',</w:t>
            </w:r>
          </w:p>
          <w:p w14:paraId="1CFE0A1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T-Shirt : 10']</w:t>
            </w:r>
          </w:p>
          <w:p w14:paraId="58D5AB9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</w:p>
          <w:p w14:paraId="182458C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A</w:t>
            </w:r>
          </w:p>
          <w:p w14:paraId="6BA56E51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nti-Bug Spray: 15</w:t>
            </w:r>
          </w:p>
          <w:p w14:paraId="4485FC7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pple: 1.25</w:t>
            </w:r>
          </w:p>
          <w:p w14:paraId="6333D99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ppricot: 20.4</w:t>
            </w:r>
          </w:p>
          <w:p w14:paraId="5730618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B</w:t>
            </w:r>
          </w:p>
          <w:p w14:paraId="761B78A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oiler: 300</w:t>
            </w:r>
          </w:p>
          <w:p w14:paraId="16F0600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D</w:t>
            </w:r>
          </w:p>
          <w:p w14:paraId="1E9FEF31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Deodorant: 10</w:t>
            </w:r>
          </w:p>
          <w:p w14:paraId="78A7E2B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F</w:t>
            </w:r>
          </w:p>
          <w:p w14:paraId="5BB0B3D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Fridge: 1500</w:t>
            </w:r>
          </w:p>
          <w:p w14:paraId="24EFE53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T</w:t>
            </w:r>
          </w:p>
          <w:p w14:paraId="223A66D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T-Shirt: 10</w:t>
            </w:r>
          </w:p>
          <w:p w14:paraId="3587645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Banana : 2',</w:t>
            </w:r>
          </w:p>
          <w:p w14:paraId="24D06F9A" w14:textId="2DEC9F06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aspberry P : 4999',</w:t>
            </w:r>
          </w:p>
          <w:p w14:paraId="6414D25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olex : 100000',</w:t>
            </w:r>
          </w:p>
          <w:p w14:paraId="0DD5444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ollon : 10',</w:t>
            </w:r>
          </w:p>
          <w:p w14:paraId="49A8D28C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ali Car : 2000000',</w:t>
            </w:r>
          </w:p>
          <w:p w14:paraId="6CA229A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Pesho : 0.000001',</w:t>
            </w:r>
          </w:p>
          <w:p w14:paraId="242437D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B</w:t>
            </w:r>
          </w:p>
          <w:p w14:paraId="30626AB4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anana: 2</w:t>
            </w:r>
          </w:p>
          <w:p w14:paraId="4AA437B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arrel: 10</w:t>
            </w:r>
          </w:p>
          <w:p w14:paraId="18F9FD1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P</w:t>
            </w:r>
          </w:p>
          <w:p w14:paraId="496E0E47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Pesho: 0.000001</w:t>
            </w:r>
          </w:p>
          <w:p w14:paraId="1E268DD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R</w:t>
            </w:r>
          </w:p>
          <w:p w14:paraId="481D297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ali Car: 2000000</w:t>
            </w:r>
          </w:p>
          <w:p w14:paraId="21CD377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aspberry P: 4999</w:t>
            </w:r>
          </w:p>
          <w:p w14:paraId="58D68E2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olex: 100000</w:t>
            </w:r>
          </w:p>
          <w:p w14:paraId="3A183C8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ollon: 10</w:t>
            </w:r>
          </w:p>
          <w:p w14:paraId="4ED77A2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headings,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A30AF" w:rsidRDefault="005B4F81" w:rsidP="005D3606">
            <w:pPr>
              <w:spacing w:before="0" w:after="0"/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A30AF" w:rsidRDefault="005B4F81" w:rsidP="005D3606">
            <w:pPr>
              <w:spacing w:before="0" w:after="0"/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| Town | Latitude | Longitude |',</w:t>
            </w:r>
          </w:p>
          <w:p w14:paraId="3CF4C0D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Sofia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Beijing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{"Town":"Sofia",</w:t>
            </w:r>
          </w:p>
          <w:p w14:paraId="50F1125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atitude":42.7,</w:t>
            </w:r>
          </w:p>
          <w:p w14:paraId="4B59C03E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ongitude":23.32</w:t>
            </w:r>
          </w:p>
          <w:p w14:paraId="4D30DCA5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},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br/>
            </w:r>
            <w:r w:rsidRPr="00EA30AF">
              <w:rPr>
                <w:rFonts w:ascii="Consolas" w:hAnsi="Consolas"/>
                <w:bCs/>
                <w:noProof/>
              </w:rPr>
              <w:t xml:space="preserve">{"Town":"Beijing", </w:t>
            </w:r>
          </w:p>
          <w:p w14:paraId="668D82C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 xml:space="preserve">"Latitude":39.91, </w:t>
            </w:r>
          </w:p>
          <w:p w14:paraId="5DDEE82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ongitude":116.36</w:t>
            </w:r>
          </w:p>
          <w:p w14:paraId="4B7D1488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| Town | Latitude | Longitude |',</w:t>
            </w:r>
          </w:p>
          <w:p w14:paraId="2A1C956C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Velik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Turnov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Monatevide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{"Town":"Veliko Turnovo",</w:t>
            </w:r>
          </w:p>
          <w:p w14:paraId="20719CE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atitude":43.08,</w:t>
            </w:r>
          </w:p>
          <w:p w14:paraId="419D0CC1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ongitude":25.62</w:t>
            </w:r>
          </w:p>
          <w:p w14:paraId="40FF22DA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},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br/>
            </w:r>
            <w:r w:rsidRPr="00EA30AF">
              <w:rPr>
                <w:rFonts w:ascii="Consolas" w:hAnsi="Consolas"/>
                <w:bCs/>
                <w:noProof/>
              </w:rPr>
              <w:t>{"Town":"Monatevideo",</w:t>
            </w:r>
          </w:p>
          <w:p w14:paraId="16E8DDC3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atitude":34.5,</w:t>
            </w:r>
          </w:p>
          <w:p w14:paraId="7E905023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ongitude":56.11</w:t>
            </w:r>
          </w:p>
          <w:p w14:paraId="015F47CE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31F1F4F8" w:rsidR="006B3689" w:rsidRPr="00EA30AF" w:rsidRDefault="006B3689" w:rsidP="000B68E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Pr="00EA30AF" w:rsidRDefault="006B3689" w:rsidP="000B68E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 xml:space="preserve">let rect = </w:t>
            </w:r>
            <w:r w:rsidR="005D5AF2" w:rsidRPr="00EA30AF">
              <w:rPr>
                <w:b w:val="0"/>
                <w:bCs/>
              </w:rPr>
              <w:t>r</w:t>
            </w:r>
            <w:r w:rsidRPr="00EA30AF">
              <w:rPr>
                <w:b w:val="0"/>
                <w:bCs/>
              </w:rPr>
              <w:t>ectangle(4, 5, 'red');</w:t>
            </w:r>
          </w:p>
          <w:p w14:paraId="66FC6128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width);</w:t>
            </w:r>
          </w:p>
          <w:p w14:paraId="7B281897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height);</w:t>
            </w:r>
          </w:p>
          <w:p w14:paraId="4C44499F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color);</w:t>
            </w:r>
          </w:p>
          <w:p w14:paraId="72C940D6" w14:textId="77777777" w:rsidR="006B3689" w:rsidRPr="00EA30AF" w:rsidRDefault="006B3689" w:rsidP="000B68E0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</w:rP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4</w:t>
            </w:r>
          </w:p>
          <w:p w14:paraId="1B519104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5</w:t>
            </w:r>
          </w:p>
          <w:p w14:paraId="23350F23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Red</w:t>
            </w:r>
          </w:p>
          <w:p w14:paraId="45926C89" w14:textId="77777777" w:rsidR="006B3689" w:rsidRPr="00EA30AF" w:rsidRDefault="006B3689" w:rsidP="000B68E0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</w:rP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2A4FAD2E" w:rsidR="006B3689" w:rsidRPr="00EA30AF" w:rsidRDefault="006B3689" w:rsidP="0090267C">
            <w:pPr>
              <w:spacing w:before="0" w:after="0"/>
              <w:jc w:val="center"/>
              <w:rPr>
                <w:rFonts w:asciiTheme="minorHAnsi" w:hAnsiTheme="minorHAnsi" w:cstheme="minorHAnsi"/>
                <w:b/>
                <w:noProof/>
              </w:rPr>
            </w:pPr>
            <w:r w:rsidRPr="00EA30AF">
              <w:rPr>
                <w:rFonts w:asciiTheme="minorHAnsi" w:hAnsiTheme="minorHAnsi" w:cstheme="minorHAnsi"/>
                <w:b/>
                <w:noProof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EA30AF" w:rsidRDefault="006B3689" w:rsidP="0090267C">
            <w:pPr>
              <w:spacing w:before="0" w:after="0"/>
              <w:jc w:val="center"/>
              <w:rPr>
                <w:rFonts w:asciiTheme="minorHAnsi" w:hAnsiTheme="minorHAnsi" w:cstheme="minorHAnsi"/>
                <w:b/>
                <w:noProof/>
              </w:rPr>
            </w:pPr>
            <w:r w:rsidRPr="00EA30AF">
              <w:rPr>
                <w:rFonts w:asciiTheme="minorHAnsi" w:hAnsiTheme="minorHAnsi" w:cstheme="minorHAnsi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let list = </w:t>
            </w:r>
            <w:r w:rsidR="004C49F2" w:rsidRPr="00EA30AF">
              <w:rPr>
                <w:rFonts w:ascii="Consolas" w:hAnsi="Consolas"/>
                <w:bCs/>
                <w:noProof/>
              </w:rPr>
              <w:t>createSorted</w:t>
            </w:r>
            <w:r w:rsidRPr="00EA30AF">
              <w:rPr>
                <w:rFonts w:ascii="Consolas" w:hAnsi="Consolas"/>
                <w:bCs/>
                <w:noProof/>
              </w:rPr>
              <w:t>List();</w:t>
            </w:r>
          </w:p>
          <w:p w14:paraId="32C8E432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5);</w:t>
            </w:r>
          </w:p>
          <w:p w14:paraId="5FE7122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6);</w:t>
            </w:r>
          </w:p>
          <w:p w14:paraId="3EB040A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list.add(7);</w:t>
            </w:r>
          </w:p>
          <w:p w14:paraId="0AAD2262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console.log(list.get(1)); </w:t>
            </w:r>
          </w:p>
          <w:p w14:paraId="2F0CC9AB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remove(1);</w:t>
            </w:r>
          </w:p>
          <w:p w14:paraId="18A1643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6</w:t>
            </w:r>
          </w:p>
          <w:p w14:paraId="26B52F0F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6DBB2FF5" w14:textId="4DB38471" w:rsidR="006B3689" w:rsidRPr="000C0036" w:rsidRDefault="006B3689" w:rsidP="00EA30AF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EA30AF" w:rsidRDefault="006B3689" w:rsidP="00BF3E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EA30AF" w:rsidRDefault="006B3689" w:rsidP="00BF3E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EA30AF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fireball</w:t>
            </w:r>
          </w:p>
          <w:p w14:paraId="393CBC89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thunder</w:t>
            </w:r>
          </w:p>
          <w:p w14:paraId="6A19ADAE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light</w:t>
            </w:r>
          </w:p>
          <w:p w14:paraId="7628EB36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2 slashes at the foe!</w:t>
            </w:r>
          </w:p>
          <w:p w14:paraId="1AD47240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99</w:t>
            </w:r>
          </w:p>
          <w:p w14:paraId="632FCFFF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97</w:t>
            </w:r>
          </w:p>
          <w:p w14:paraId="3C4B662B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E5A919D">
            <wp:extent cx="4712920" cy="5869132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7267" cy="587454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lastRenderedPageBreak/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[3,</w:t>
            </w:r>
          </w:p>
          <w:p w14:paraId="550025C5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4,</w:t>
            </w:r>
          </w:p>
          <w:p w14:paraId="01B5E46A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EA30AF" w:rsidRDefault="00BD35DA" w:rsidP="00BD35DA">
            <w:pPr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 xml:space="preserve">,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[5,</w:t>
            </w:r>
          </w:p>
          <w:p w14:paraId="264508FC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3,</w:t>
            </w:r>
          </w:p>
          <w:p w14:paraId="41767D12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4,</w:t>
            </w:r>
          </w:p>
          <w:p w14:paraId="79A8E6FD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*',</w:t>
            </w:r>
          </w:p>
          <w:p w14:paraId="5FB274BD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EA30AF" w:rsidRDefault="00BD35DA" w:rsidP="00BD35DA">
            <w:pPr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[7,</w:t>
            </w:r>
          </w:p>
          <w:p w14:paraId="300616EF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33,</w:t>
            </w:r>
          </w:p>
          <w:p w14:paraId="74AAA36A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8,</w:t>
            </w:r>
          </w:p>
          <w:p w14:paraId="514C1C7B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EA30AF" w:rsidRDefault="00BD35DA" w:rsidP="00BD35DA">
            <w:pPr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EA30AF" w:rsidRDefault="00BD35DA" w:rsidP="00BD35DA">
            <w:pPr>
              <w:spacing w:before="0" w:after="0"/>
              <w:rPr>
                <w:rFonts w:ascii="Consolas" w:hAnsi="Consolas" w:cstheme="minorHAnsi"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[15,</w:t>
            </w:r>
          </w:p>
          <w:p w14:paraId="34D266AE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EA30AF" w:rsidRDefault="00BD35DA" w:rsidP="00BD35DA">
            <w:pPr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54AC922" w14:textId="77777777" w:rsidR="00E95250" w:rsidRDefault="00E95250" w:rsidP="008068A2">
      <w:pPr>
        <w:spacing w:after="0" w:line="240" w:lineRule="auto"/>
      </w:pPr>
      <w:r>
        <w:separator/>
      </w:r>
    </w:p>
  </w:endnote>
  <w:endnote w:type="continuationSeparator" w:id="0">
    <w:p w14:paraId="7D857CC8" w14:textId="77777777" w:rsidR="00E95250" w:rsidRDefault="00E9525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57FAD90" w14:textId="77777777" w:rsidR="00BD35DA" w:rsidRDefault="00E95250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1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1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6D4B933F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E973A8">
                  <w:rPr>
                    <w:noProof/>
                    <w:sz w:val="18"/>
                    <w:szCs w:val="18"/>
                  </w:rPr>
                  <w:t>3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E973A8">
                  <w:rPr>
                    <w:noProof/>
                    <w:sz w:val="18"/>
                    <w:szCs w:val="18"/>
                  </w:rPr>
                  <w:t>10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FB505F4" w14:textId="77777777" w:rsidR="00E95250" w:rsidRDefault="00E95250" w:rsidP="008068A2">
      <w:pPr>
        <w:spacing w:after="0" w:line="240" w:lineRule="auto"/>
      </w:pPr>
      <w:r>
        <w:separator/>
      </w:r>
    </w:p>
  </w:footnote>
  <w:footnote w:type="continuationSeparator" w:id="0">
    <w:p w14:paraId="1586FC08" w14:textId="77777777" w:rsidR="00E95250" w:rsidRDefault="00E9525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AVCC2NjCwMjS0NTAyUdpeDU4uLM/DyQAqNaAIsljSY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300EF"/>
    <w:rsid w:val="000556AD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3212E"/>
    <w:rsid w:val="0033490F"/>
    <w:rsid w:val="00360800"/>
    <w:rsid w:val="00380A57"/>
    <w:rsid w:val="003814E5"/>
    <w:rsid w:val="003817EF"/>
    <w:rsid w:val="00382A45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23FB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47548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5A5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4F31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CF7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95250"/>
    <w:rsid w:val="00E973A8"/>
    <w:rsid w:val="00EA1019"/>
    <w:rsid w:val="00EA30AF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0E2A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,"/>
  <w:listSeparator w:val=";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3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developer.mozilla.org/en-US/docs/Web/JavaScript/Reference/Operators/Conditional_Operator" TargetMode="External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59/Objects-and-Composition-Exercise" TargetMode="External"/><Relationship Id="rId14" Type="http://schemas.openxmlformats.org/officeDocument/2006/relationships/image" Target="media/image4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416F9-2705-4CF2-B7FC-D30539C54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0</TotalTime>
  <Pages>10</Pages>
  <Words>2515</Words>
  <Characters>14337</Characters>
  <Application>Microsoft Office Word</Application>
  <DocSecurity>0</DocSecurity>
  <Lines>119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Дани</cp:lastModifiedBy>
  <cp:revision>45</cp:revision>
  <cp:lastPrinted>2023-05-04T05:46:00Z</cp:lastPrinted>
  <dcterms:created xsi:type="dcterms:W3CDTF">2019-11-12T12:29:00Z</dcterms:created>
  <dcterms:modified xsi:type="dcterms:W3CDTF">2024-04-22T07:14:00Z</dcterms:modified>
  <cp:category>programming; education; software engineering; software development</cp:category>
</cp:coreProperties>
</file>